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9451B3" w14:textId="77777777" w:rsidR="000D1215" w:rsidRPr="0039756B" w:rsidRDefault="00BF7630">
      <w:pPr>
        <w:pBdr>
          <w:top w:val="nil"/>
          <w:left w:val="nil"/>
          <w:bottom w:val="nil"/>
          <w:right w:val="nil"/>
          <w:between w:val="nil"/>
        </w:pBdr>
        <w:rPr>
          <w:rFonts w:asciiTheme="majorHAnsi" w:eastAsia="Trebuchet MS" w:hAnsiTheme="majorHAnsi" w:cstheme="majorHAnsi"/>
          <w:b/>
          <w:smallCaps/>
          <w:color w:val="000000"/>
        </w:rPr>
      </w:pPr>
      <w:r w:rsidRPr="0039756B">
        <w:rPr>
          <w:rFonts w:asciiTheme="majorHAnsi" w:eastAsia="Trebuchet MS" w:hAnsiTheme="majorHAnsi" w:cstheme="majorHAnsi"/>
          <w:b/>
          <w:smallCaps/>
          <w:color w:val="000000"/>
        </w:rPr>
        <w:t>PRESS RELEASE</w:t>
      </w:r>
    </w:p>
    <w:p w14:paraId="7C2F2201" w14:textId="03BC5D47" w:rsidR="000D1215" w:rsidRPr="0039756B" w:rsidRDefault="00F22BDA">
      <w:pPr>
        <w:spacing w:after="160"/>
        <w:jc w:val="both"/>
        <w:rPr>
          <w:rFonts w:asciiTheme="majorHAnsi" w:hAnsiTheme="majorHAnsi" w:cstheme="majorHAnsi"/>
        </w:rPr>
      </w:pPr>
      <w:r>
        <w:rPr>
          <w:rFonts w:asciiTheme="majorHAnsi" w:eastAsia="Trebuchet MS" w:hAnsiTheme="majorHAnsi" w:cstheme="majorHAnsi"/>
          <w:b/>
          <w:highlight w:val="white"/>
        </w:rPr>
        <w:br/>
      </w:r>
      <w:r w:rsidR="00BF7630" w:rsidRPr="0039756B">
        <w:rPr>
          <w:rFonts w:asciiTheme="majorHAnsi" w:eastAsia="Trebuchet MS" w:hAnsiTheme="majorHAnsi" w:cstheme="majorHAnsi"/>
          <w:b/>
          <w:highlight w:val="white"/>
        </w:rPr>
        <w:t xml:space="preserve">Breukelen, the Netherlands – </w:t>
      </w:r>
      <w:r w:rsidR="00ED3210">
        <w:rPr>
          <w:rFonts w:asciiTheme="majorHAnsi" w:eastAsia="Trebuchet MS" w:hAnsiTheme="majorHAnsi" w:cstheme="majorHAnsi"/>
          <w:b/>
          <w:highlight w:val="white"/>
        </w:rPr>
        <w:t xml:space="preserve">December </w:t>
      </w:r>
      <w:r w:rsidR="00216C8A">
        <w:rPr>
          <w:rFonts w:asciiTheme="majorHAnsi" w:eastAsia="Trebuchet MS" w:hAnsiTheme="majorHAnsi" w:cstheme="majorHAnsi"/>
          <w:b/>
          <w:highlight w:val="white"/>
        </w:rPr>
        <w:t>28</w:t>
      </w:r>
      <w:r w:rsidR="00ED3210" w:rsidRPr="00ED3210">
        <w:rPr>
          <w:rFonts w:asciiTheme="majorHAnsi" w:eastAsia="Trebuchet MS" w:hAnsiTheme="majorHAnsi" w:cstheme="majorHAnsi"/>
          <w:b/>
          <w:highlight w:val="white"/>
          <w:vertAlign w:val="superscript"/>
        </w:rPr>
        <w:t>th</w:t>
      </w:r>
      <w:r w:rsidR="006D15D7" w:rsidRPr="0039756B">
        <w:rPr>
          <w:rFonts w:asciiTheme="majorHAnsi" w:eastAsia="Trebuchet MS" w:hAnsiTheme="majorHAnsi" w:cstheme="majorHAnsi"/>
          <w:b/>
          <w:highlight w:val="white"/>
        </w:rPr>
        <w:t>, 20</w:t>
      </w:r>
      <w:r w:rsidR="00216C8A">
        <w:rPr>
          <w:rFonts w:asciiTheme="majorHAnsi" w:eastAsia="Trebuchet MS" w:hAnsiTheme="majorHAnsi" w:cstheme="majorHAnsi"/>
          <w:b/>
          <w:highlight w:val="white"/>
        </w:rPr>
        <w:t>20</w:t>
      </w:r>
      <w:r w:rsidR="00A55AD9" w:rsidRPr="0039756B">
        <w:rPr>
          <w:rFonts w:asciiTheme="majorHAnsi" w:eastAsia="Trebuchet MS" w:hAnsiTheme="majorHAnsi" w:cstheme="majorHAnsi"/>
          <w:b/>
        </w:rPr>
        <w:t xml:space="preserve"> at </w:t>
      </w:r>
      <w:r w:rsidR="00A84B31">
        <w:rPr>
          <w:rFonts w:asciiTheme="majorHAnsi" w:eastAsia="Trebuchet MS" w:hAnsiTheme="majorHAnsi" w:cstheme="majorHAnsi"/>
          <w:b/>
        </w:rPr>
        <w:t>12.00</w:t>
      </w:r>
      <w:r w:rsidR="00A55AD9" w:rsidRPr="0039756B">
        <w:rPr>
          <w:rFonts w:asciiTheme="majorHAnsi" w:eastAsia="Trebuchet MS" w:hAnsiTheme="majorHAnsi" w:cstheme="majorHAnsi"/>
          <w:b/>
        </w:rPr>
        <w:t xml:space="preserve"> AM CET</w:t>
      </w:r>
    </w:p>
    <w:p w14:paraId="0F1EBB9D" w14:textId="51A958A5" w:rsidR="000D1215" w:rsidRDefault="00F22BDA">
      <w:pPr>
        <w:pBdr>
          <w:top w:val="nil"/>
          <w:left w:val="nil"/>
          <w:bottom w:val="nil"/>
          <w:right w:val="nil"/>
          <w:between w:val="nil"/>
        </w:pBdr>
        <w:jc w:val="both"/>
        <w:rPr>
          <w:rFonts w:asciiTheme="majorHAnsi" w:eastAsia="Trebuchet MS" w:hAnsiTheme="majorHAnsi" w:cstheme="majorHAnsi"/>
          <w:b/>
          <w:color w:val="000000"/>
          <w:sz w:val="32"/>
          <w:szCs w:val="32"/>
        </w:rPr>
      </w:pPr>
      <w:r w:rsidRPr="00F22BDA">
        <w:rPr>
          <w:rFonts w:asciiTheme="majorHAnsi" w:eastAsia="Trebuchet MS" w:hAnsiTheme="majorHAnsi" w:cstheme="majorHAnsi"/>
          <w:b/>
          <w:color w:val="000000"/>
          <w:sz w:val="32"/>
          <w:szCs w:val="32"/>
        </w:rPr>
        <w:t>TIE Kinetix: Publication of Annual Report 20</w:t>
      </w:r>
      <w:r w:rsidR="00216C8A">
        <w:rPr>
          <w:rFonts w:asciiTheme="majorHAnsi" w:eastAsia="Trebuchet MS" w:hAnsiTheme="majorHAnsi" w:cstheme="majorHAnsi"/>
          <w:b/>
          <w:color w:val="000000"/>
          <w:sz w:val="32"/>
          <w:szCs w:val="32"/>
        </w:rPr>
        <w:t>20</w:t>
      </w:r>
    </w:p>
    <w:p w14:paraId="5B363D7C" w14:textId="77777777" w:rsidR="00F22BDA" w:rsidRPr="0039756B" w:rsidRDefault="00F22BDA">
      <w:pPr>
        <w:pBdr>
          <w:top w:val="nil"/>
          <w:left w:val="nil"/>
          <w:bottom w:val="nil"/>
          <w:right w:val="nil"/>
          <w:between w:val="nil"/>
        </w:pBdr>
        <w:jc w:val="both"/>
        <w:rPr>
          <w:rFonts w:asciiTheme="majorHAnsi" w:eastAsia="Trebuchet MS" w:hAnsiTheme="majorHAnsi" w:cstheme="majorHAnsi"/>
          <w:color w:val="000000"/>
        </w:rPr>
      </w:pPr>
    </w:p>
    <w:p w14:paraId="79881C3C" w14:textId="0DF54BE3" w:rsidR="00F22BDA" w:rsidRPr="00F22BDA" w:rsidRDefault="00F22BDA" w:rsidP="00F22BDA">
      <w:pPr>
        <w:jc w:val="both"/>
        <w:rPr>
          <w:rFonts w:asciiTheme="majorHAnsi" w:eastAsia="Trebuchet MS" w:hAnsiTheme="majorHAnsi" w:cstheme="majorHAnsi"/>
          <w:color w:val="000000"/>
        </w:rPr>
      </w:pPr>
      <w:r w:rsidRPr="00F22BDA">
        <w:rPr>
          <w:rFonts w:asciiTheme="majorHAnsi" w:eastAsia="Trebuchet MS" w:hAnsiTheme="majorHAnsi" w:cstheme="majorHAnsi"/>
          <w:color w:val="000000"/>
        </w:rPr>
        <w:t>TIE Kinetix N.V. ("TIE Kinetix") has today published its Annual Report for financial year 20</w:t>
      </w:r>
      <w:r w:rsidR="00216C8A">
        <w:rPr>
          <w:rFonts w:asciiTheme="majorHAnsi" w:eastAsia="Trebuchet MS" w:hAnsiTheme="majorHAnsi" w:cstheme="majorHAnsi"/>
          <w:color w:val="000000"/>
        </w:rPr>
        <w:t>20</w:t>
      </w:r>
      <w:r w:rsidRPr="00F22BDA">
        <w:rPr>
          <w:rFonts w:asciiTheme="majorHAnsi" w:eastAsia="Trebuchet MS" w:hAnsiTheme="majorHAnsi" w:cstheme="majorHAnsi"/>
          <w:color w:val="000000"/>
        </w:rPr>
        <w:t xml:space="preserve"> (October 1, 201</w:t>
      </w:r>
      <w:r w:rsidR="00216C8A">
        <w:rPr>
          <w:rFonts w:asciiTheme="majorHAnsi" w:eastAsia="Trebuchet MS" w:hAnsiTheme="majorHAnsi" w:cstheme="majorHAnsi"/>
          <w:color w:val="000000"/>
        </w:rPr>
        <w:t>9</w:t>
      </w:r>
      <w:r w:rsidRPr="00F22BDA">
        <w:rPr>
          <w:rFonts w:asciiTheme="majorHAnsi" w:eastAsia="Trebuchet MS" w:hAnsiTheme="majorHAnsi" w:cstheme="majorHAnsi"/>
          <w:color w:val="000000"/>
        </w:rPr>
        <w:t xml:space="preserve"> </w:t>
      </w:r>
      <w:r>
        <w:rPr>
          <w:rFonts w:asciiTheme="majorHAnsi" w:eastAsia="Trebuchet MS" w:hAnsiTheme="majorHAnsi" w:cstheme="majorHAnsi"/>
          <w:color w:val="000000"/>
        </w:rPr>
        <w:t>-</w:t>
      </w:r>
      <w:r w:rsidRPr="00F22BDA">
        <w:rPr>
          <w:rFonts w:asciiTheme="majorHAnsi" w:eastAsia="Trebuchet MS" w:hAnsiTheme="majorHAnsi" w:cstheme="majorHAnsi"/>
          <w:color w:val="000000"/>
        </w:rPr>
        <w:t xml:space="preserve"> September 30, 20</w:t>
      </w:r>
      <w:r w:rsidR="00216C8A">
        <w:rPr>
          <w:rFonts w:asciiTheme="majorHAnsi" w:eastAsia="Trebuchet MS" w:hAnsiTheme="majorHAnsi" w:cstheme="majorHAnsi"/>
          <w:color w:val="000000"/>
        </w:rPr>
        <w:t>20</w:t>
      </w:r>
      <w:r w:rsidRPr="00F22BDA">
        <w:rPr>
          <w:rFonts w:asciiTheme="majorHAnsi" w:eastAsia="Trebuchet MS" w:hAnsiTheme="majorHAnsi" w:cstheme="majorHAnsi"/>
          <w:color w:val="000000"/>
        </w:rPr>
        <w:t xml:space="preserve">) on its investor center website. </w:t>
      </w:r>
    </w:p>
    <w:p w14:paraId="75B0244D" w14:textId="77777777" w:rsidR="00F22BDA" w:rsidRPr="00F22BDA" w:rsidRDefault="00F22BDA" w:rsidP="00F22BDA">
      <w:pPr>
        <w:jc w:val="both"/>
        <w:rPr>
          <w:rFonts w:asciiTheme="majorHAnsi" w:eastAsia="Trebuchet MS" w:hAnsiTheme="majorHAnsi" w:cstheme="majorHAnsi"/>
          <w:color w:val="000000"/>
        </w:rPr>
      </w:pPr>
      <w:bookmarkStart w:id="0" w:name="_GoBack"/>
      <w:bookmarkEnd w:id="0"/>
    </w:p>
    <w:p w14:paraId="016D9D94" w14:textId="137E5E22" w:rsidR="00F22BDA" w:rsidRPr="00F22BDA" w:rsidRDefault="00F22BDA" w:rsidP="00F22BDA">
      <w:pPr>
        <w:jc w:val="both"/>
        <w:rPr>
          <w:rFonts w:asciiTheme="majorHAnsi" w:eastAsia="Trebuchet MS" w:hAnsiTheme="majorHAnsi" w:cstheme="majorHAnsi"/>
          <w:color w:val="000000"/>
        </w:rPr>
      </w:pPr>
      <w:r w:rsidRPr="00F22BDA">
        <w:rPr>
          <w:rFonts w:asciiTheme="majorHAnsi" w:eastAsia="Trebuchet MS" w:hAnsiTheme="majorHAnsi" w:cstheme="majorHAnsi"/>
          <w:color w:val="000000"/>
        </w:rPr>
        <w:t xml:space="preserve">The Annual Report can be downloaded in the “Annual Report” Section, under “Financial Information”, and via the following URL: </w:t>
      </w:r>
      <w:hyperlink r:id="rId12" w:history="1">
        <w:r w:rsidRPr="0076271D">
          <w:rPr>
            <w:rStyle w:val="Hyperlink"/>
            <w:rFonts w:asciiTheme="majorHAnsi" w:eastAsia="Trebuchet MS" w:hAnsiTheme="majorHAnsi" w:cstheme="majorHAnsi"/>
          </w:rPr>
          <w:t>https://tiekinetix.com/en/financial-information/annual-reports</w:t>
        </w:r>
      </w:hyperlink>
      <w:r>
        <w:rPr>
          <w:rFonts w:asciiTheme="majorHAnsi" w:eastAsia="Trebuchet MS" w:hAnsiTheme="majorHAnsi" w:cstheme="majorHAnsi"/>
          <w:color w:val="000000"/>
        </w:rPr>
        <w:t xml:space="preserve"> </w:t>
      </w:r>
    </w:p>
    <w:p w14:paraId="6542F721" w14:textId="77777777" w:rsidR="00F22BDA" w:rsidRPr="00F22BDA" w:rsidRDefault="00F22BDA" w:rsidP="00F22BDA">
      <w:pPr>
        <w:jc w:val="both"/>
        <w:rPr>
          <w:rFonts w:asciiTheme="majorHAnsi" w:eastAsia="Trebuchet MS" w:hAnsiTheme="majorHAnsi" w:cstheme="majorHAnsi"/>
          <w:color w:val="000000"/>
        </w:rPr>
      </w:pPr>
    </w:p>
    <w:p w14:paraId="550F87F4" w14:textId="15EC2F81" w:rsidR="00F22BDA" w:rsidRPr="00F22BDA" w:rsidRDefault="00F22BDA" w:rsidP="00F22BDA">
      <w:pPr>
        <w:jc w:val="both"/>
        <w:rPr>
          <w:rFonts w:asciiTheme="majorHAnsi" w:eastAsia="Trebuchet MS" w:hAnsiTheme="majorHAnsi" w:cstheme="majorHAnsi"/>
          <w:color w:val="000000"/>
        </w:rPr>
      </w:pPr>
      <w:r w:rsidRPr="00F22BDA">
        <w:rPr>
          <w:rFonts w:asciiTheme="majorHAnsi" w:eastAsia="Trebuchet MS" w:hAnsiTheme="majorHAnsi" w:cstheme="majorHAnsi"/>
          <w:color w:val="000000"/>
        </w:rPr>
        <w:t xml:space="preserve">For questions about this press release, please contact Jan Sundelin (CEO) or Michiel Wolfswinkel (CFO) via </w:t>
      </w:r>
      <w:hyperlink r:id="rId13" w:history="1">
        <w:r w:rsidRPr="0076271D">
          <w:rPr>
            <w:rStyle w:val="Hyperlink"/>
            <w:rFonts w:asciiTheme="majorHAnsi" w:eastAsia="Trebuchet MS" w:hAnsiTheme="majorHAnsi" w:cstheme="majorHAnsi"/>
          </w:rPr>
          <w:t>Investor.Relations@TIEKinetix.com</w:t>
        </w:r>
      </w:hyperlink>
      <w:r>
        <w:rPr>
          <w:rFonts w:asciiTheme="majorHAnsi" w:eastAsia="Trebuchet MS" w:hAnsiTheme="majorHAnsi" w:cstheme="majorHAnsi"/>
          <w:color w:val="000000"/>
        </w:rPr>
        <w:t xml:space="preserve"> </w:t>
      </w:r>
    </w:p>
    <w:p w14:paraId="4FDF6E36" w14:textId="77777777" w:rsidR="00F22BDA" w:rsidRPr="00F22BDA" w:rsidRDefault="00F22BDA" w:rsidP="00F22BDA">
      <w:pPr>
        <w:jc w:val="both"/>
        <w:rPr>
          <w:rFonts w:asciiTheme="majorHAnsi" w:eastAsia="Trebuchet MS" w:hAnsiTheme="majorHAnsi" w:cstheme="majorHAnsi"/>
          <w:color w:val="000000"/>
        </w:rPr>
      </w:pPr>
    </w:p>
    <w:p w14:paraId="4B1A7A0E" w14:textId="7731F967" w:rsidR="00F22BDA" w:rsidRPr="00F22BDA" w:rsidRDefault="00F22BDA" w:rsidP="00F22BDA">
      <w:pPr>
        <w:jc w:val="both"/>
        <w:rPr>
          <w:rFonts w:asciiTheme="majorHAnsi" w:eastAsia="Trebuchet MS" w:hAnsiTheme="majorHAnsi" w:cstheme="majorHAnsi"/>
          <w:i/>
          <w:iCs/>
          <w:color w:val="000000"/>
        </w:rPr>
      </w:pPr>
      <w:r w:rsidRPr="00F22BDA">
        <w:rPr>
          <w:rFonts w:asciiTheme="majorHAnsi" w:eastAsia="Trebuchet MS" w:hAnsiTheme="majorHAnsi" w:cstheme="majorHAnsi"/>
          <w:i/>
          <w:iCs/>
          <w:color w:val="000000"/>
        </w:rPr>
        <w:t xml:space="preserve">This document may contain expectations about the financial state of affairs and results of the activities of TIE Kinetix as well as certain related plans and objectives. Such expectations for the future are naturally associated with risks and uncertainties because they relate to future events, and as such </w:t>
      </w:r>
      <w:proofErr w:type="gramStart"/>
      <w:r w:rsidRPr="00F22BDA">
        <w:rPr>
          <w:rFonts w:asciiTheme="majorHAnsi" w:eastAsia="Trebuchet MS" w:hAnsiTheme="majorHAnsi" w:cstheme="majorHAnsi"/>
          <w:i/>
          <w:iCs/>
          <w:color w:val="000000"/>
        </w:rPr>
        <w:t>depend</w:t>
      </w:r>
      <w:proofErr w:type="gramEnd"/>
      <w:r w:rsidRPr="00F22BDA">
        <w:rPr>
          <w:rFonts w:asciiTheme="majorHAnsi" w:eastAsia="Trebuchet MS" w:hAnsiTheme="majorHAnsi" w:cstheme="majorHAnsi"/>
          <w:i/>
          <w:iCs/>
          <w:color w:val="000000"/>
        </w:rPr>
        <w:t xml:space="preserve"> on certain circumstances that may not arise in future. Various factors may cause real results and developments to deviate considerably from explicitly or implicitly made statements about future expectations. Such factors may for instance be changes in expenditure by companies in important markets, in statutory changes and changes in financial markets, in the EU grant regime, in the salary levels of employees, in future borrowing costs, in future take-overs or divestitures and the pace of technological developments. TIE Kinetix therefore cannot guarantee that the expectations will be realized. TIE Kinetix also refuses to accept any obligation to update statements made in this document.</w:t>
      </w:r>
    </w:p>
    <w:p w14:paraId="51C93B55" w14:textId="77777777" w:rsidR="00F22BDA" w:rsidRPr="00F22BDA" w:rsidRDefault="00F22BDA" w:rsidP="00F22BDA">
      <w:pPr>
        <w:jc w:val="both"/>
        <w:rPr>
          <w:rFonts w:asciiTheme="majorHAnsi" w:eastAsia="Trebuchet MS" w:hAnsiTheme="majorHAnsi" w:cstheme="majorHAnsi"/>
          <w:color w:val="000000"/>
        </w:rPr>
      </w:pPr>
    </w:p>
    <w:p w14:paraId="2FF61A53" w14:textId="77777777" w:rsidR="00F22BDA" w:rsidRPr="00F22BDA" w:rsidRDefault="00F22BDA" w:rsidP="00F22BDA">
      <w:pPr>
        <w:jc w:val="both"/>
        <w:rPr>
          <w:rFonts w:asciiTheme="majorHAnsi" w:eastAsia="Trebuchet MS" w:hAnsiTheme="majorHAnsi" w:cstheme="majorHAnsi"/>
          <w:color w:val="000000"/>
        </w:rPr>
      </w:pPr>
      <w:r w:rsidRPr="00F22BDA">
        <w:rPr>
          <w:rFonts w:asciiTheme="majorHAnsi" w:eastAsia="Trebuchet MS" w:hAnsiTheme="majorHAnsi" w:cstheme="majorHAnsi"/>
          <w:color w:val="000000"/>
        </w:rPr>
        <w:t>For further information, please contact:</w:t>
      </w:r>
    </w:p>
    <w:p w14:paraId="0F5CB1F4" w14:textId="77777777" w:rsidR="00F22BDA" w:rsidRPr="00F22BDA" w:rsidRDefault="00F22BDA" w:rsidP="00F22BDA">
      <w:pPr>
        <w:jc w:val="both"/>
        <w:rPr>
          <w:rFonts w:asciiTheme="majorHAnsi" w:eastAsia="Trebuchet MS" w:hAnsiTheme="majorHAnsi" w:cstheme="majorHAnsi"/>
          <w:color w:val="000000"/>
        </w:rPr>
      </w:pPr>
      <w:r w:rsidRPr="00F22BDA">
        <w:rPr>
          <w:rFonts w:asciiTheme="majorHAnsi" w:eastAsia="Trebuchet MS" w:hAnsiTheme="majorHAnsi" w:cstheme="majorHAnsi"/>
          <w:color w:val="000000"/>
        </w:rPr>
        <w:t>TIE Kinetix N.V.</w:t>
      </w:r>
    </w:p>
    <w:p w14:paraId="7223A246" w14:textId="77777777" w:rsidR="00F22BDA" w:rsidRPr="00F22BDA" w:rsidRDefault="00F22BDA" w:rsidP="00F22BDA">
      <w:pPr>
        <w:jc w:val="both"/>
        <w:rPr>
          <w:rFonts w:asciiTheme="majorHAnsi" w:eastAsia="Trebuchet MS" w:hAnsiTheme="majorHAnsi" w:cstheme="majorHAnsi"/>
          <w:color w:val="000000"/>
        </w:rPr>
      </w:pPr>
      <w:r w:rsidRPr="00F22BDA">
        <w:rPr>
          <w:rFonts w:asciiTheme="majorHAnsi" w:eastAsia="Trebuchet MS" w:hAnsiTheme="majorHAnsi" w:cstheme="majorHAnsi"/>
          <w:color w:val="000000"/>
        </w:rPr>
        <w:t>Jan Sundelin (CEO) or Michiel Wolfswinkel (CFO)</w:t>
      </w:r>
    </w:p>
    <w:p w14:paraId="5C153FF4" w14:textId="77777777" w:rsidR="00F22BDA" w:rsidRPr="00F22BDA" w:rsidRDefault="00F22BDA" w:rsidP="00F22BDA">
      <w:pPr>
        <w:jc w:val="both"/>
        <w:rPr>
          <w:rFonts w:asciiTheme="majorHAnsi" w:eastAsia="Trebuchet MS" w:hAnsiTheme="majorHAnsi" w:cstheme="majorHAnsi"/>
          <w:color w:val="000000"/>
        </w:rPr>
      </w:pPr>
      <w:r w:rsidRPr="00F22BDA">
        <w:rPr>
          <w:rFonts w:asciiTheme="majorHAnsi" w:eastAsia="Trebuchet MS" w:hAnsiTheme="majorHAnsi" w:cstheme="majorHAnsi"/>
          <w:color w:val="000000"/>
        </w:rPr>
        <w:t>Phone: +31 (0) 88 3698060</w:t>
      </w:r>
    </w:p>
    <w:p w14:paraId="7B0F4929" w14:textId="3F86952A" w:rsidR="00F22BDA" w:rsidRDefault="00F22BDA" w:rsidP="00F22BDA">
      <w:pPr>
        <w:jc w:val="both"/>
        <w:rPr>
          <w:rFonts w:asciiTheme="majorHAnsi" w:eastAsia="Trebuchet MS" w:hAnsiTheme="majorHAnsi" w:cstheme="majorHAnsi"/>
          <w:color w:val="000000"/>
        </w:rPr>
      </w:pPr>
      <w:r w:rsidRPr="00F22BDA">
        <w:rPr>
          <w:rFonts w:asciiTheme="majorHAnsi" w:eastAsia="Trebuchet MS" w:hAnsiTheme="majorHAnsi" w:cstheme="majorHAnsi"/>
          <w:color w:val="000000"/>
        </w:rPr>
        <w:t xml:space="preserve">Email: </w:t>
      </w:r>
      <w:hyperlink r:id="rId14" w:history="1">
        <w:r w:rsidRPr="0076271D">
          <w:rPr>
            <w:rStyle w:val="Hyperlink"/>
            <w:rFonts w:asciiTheme="majorHAnsi" w:eastAsia="Trebuchet MS" w:hAnsiTheme="majorHAnsi" w:cstheme="majorHAnsi"/>
          </w:rPr>
          <w:t>Investor.Relations@TIEKinetix.com</w:t>
        </w:r>
      </w:hyperlink>
    </w:p>
    <w:p w14:paraId="2EB66FB2" w14:textId="77777777" w:rsidR="00F22BDA" w:rsidRDefault="00F22BDA" w:rsidP="00F22BDA">
      <w:pPr>
        <w:jc w:val="both"/>
        <w:rPr>
          <w:rFonts w:asciiTheme="majorHAnsi" w:eastAsia="Trebuchet MS" w:hAnsiTheme="majorHAnsi" w:cstheme="majorHAnsi"/>
          <w:color w:val="000000"/>
        </w:rPr>
      </w:pPr>
    </w:p>
    <w:p w14:paraId="49684ABD" w14:textId="27E7DBD4" w:rsidR="000D1215" w:rsidRPr="0039756B" w:rsidRDefault="00BF7630" w:rsidP="00F22BDA">
      <w:pPr>
        <w:jc w:val="both"/>
        <w:rPr>
          <w:rFonts w:asciiTheme="majorHAnsi" w:eastAsia="Trebuchet MS" w:hAnsiTheme="majorHAnsi" w:cstheme="majorHAnsi"/>
          <w:b/>
          <w:color w:val="000000"/>
        </w:rPr>
      </w:pPr>
      <w:r w:rsidRPr="0039756B">
        <w:rPr>
          <w:rFonts w:asciiTheme="majorHAnsi" w:eastAsia="Trebuchet MS" w:hAnsiTheme="majorHAnsi" w:cstheme="majorHAnsi"/>
          <w:b/>
        </w:rPr>
        <w:t>About TIE Kinetix</w:t>
      </w:r>
    </w:p>
    <w:p w14:paraId="4108159E" w14:textId="61F0F863" w:rsidR="000D1215" w:rsidRPr="0039756B" w:rsidRDefault="00855A53" w:rsidP="006D5DAF">
      <w:pPr>
        <w:spacing w:after="160"/>
        <w:jc w:val="both"/>
        <w:rPr>
          <w:rFonts w:asciiTheme="majorHAnsi" w:hAnsiTheme="majorHAnsi" w:cstheme="majorHAnsi"/>
        </w:rPr>
      </w:pPr>
      <w:r w:rsidRPr="00855A53">
        <w:rPr>
          <w:rFonts w:asciiTheme="majorHAnsi" w:eastAsia="Trebuchet MS" w:hAnsiTheme="majorHAnsi" w:cstheme="majorHAnsi"/>
        </w:rPr>
        <w:t>TIE Kinetix transforms the digital supply chain by providing Total Integrated E-Commerce solutions. These solutions maximize revenue opportunities by minimizing the energy required to market, sell, fulfill, and optimize online.</w:t>
      </w:r>
    </w:p>
    <w:p w14:paraId="3C838C39" w14:textId="7BC07EA4" w:rsidR="001863B5" w:rsidRPr="00BA563A" w:rsidRDefault="00855A53" w:rsidP="00BA563A">
      <w:pPr>
        <w:spacing w:after="160"/>
        <w:jc w:val="both"/>
        <w:rPr>
          <w:rFonts w:asciiTheme="majorHAnsi" w:eastAsia="Trebuchet MS" w:hAnsiTheme="majorHAnsi" w:cstheme="majorHAnsi"/>
          <w:highlight w:val="white"/>
        </w:rPr>
      </w:pPr>
      <w:r w:rsidRPr="00855A53">
        <w:rPr>
          <w:rFonts w:asciiTheme="majorHAnsi" w:eastAsia="Trebuchet MS" w:hAnsiTheme="majorHAnsi" w:cstheme="majorHAnsi"/>
        </w:rPr>
        <w:t>Customers and partners of TIE Kinetix constantly benefit from innovative, field-tested, state-of-the-art technologies, backed by 32 years of experience and prestigious awards. TIE Kinetix makes technology to perform, such that customers and partners can focus on their core business. TIE Kinetix is a public company and has offices in the United States, the Netherlands, France, Germany, United Kingdom, and Australia.</w:t>
      </w:r>
    </w:p>
    <w:p w14:paraId="356A359E" w14:textId="086AE629" w:rsidR="000D1215" w:rsidRPr="00F22BDA" w:rsidRDefault="00BF7630">
      <w:pPr>
        <w:spacing w:after="160"/>
        <w:rPr>
          <w:rFonts w:asciiTheme="majorHAnsi" w:eastAsia="Trebuchet MS" w:hAnsiTheme="majorHAnsi" w:cstheme="majorHAnsi"/>
        </w:rPr>
      </w:pPr>
      <w:bookmarkStart w:id="1" w:name="_gjdgxs" w:colFirst="0" w:colLast="0"/>
      <w:bookmarkEnd w:id="1"/>
      <w:r w:rsidRPr="00F22BDA">
        <w:rPr>
          <w:rFonts w:asciiTheme="majorHAnsi" w:eastAsia="Trebuchet MS" w:hAnsiTheme="majorHAnsi" w:cstheme="majorHAnsi"/>
          <w:highlight w:val="white"/>
        </w:rPr>
        <w:t>TIE Kinetix N.V.</w:t>
      </w:r>
      <w:r w:rsidRPr="00F22BDA">
        <w:rPr>
          <w:rFonts w:asciiTheme="majorHAnsi" w:eastAsia="Trebuchet MS" w:hAnsiTheme="majorHAnsi" w:cstheme="majorHAnsi"/>
          <w:highlight w:val="white"/>
        </w:rPr>
        <w:br/>
        <w:t>De Corridor 5d</w:t>
      </w:r>
      <w:r w:rsidRPr="00F22BDA">
        <w:rPr>
          <w:rFonts w:asciiTheme="majorHAnsi" w:eastAsia="Trebuchet MS" w:hAnsiTheme="majorHAnsi" w:cstheme="majorHAnsi"/>
          <w:highlight w:val="white"/>
        </w:rPr>
        <w:br/>
        <w:t>3621 ZA Breukelen</w:t>
      </w:r>
      <w:r w:rsidR="00F22BDA" w:rsidRPr="00F22BDA">
        <w:rPr>
          <w:rFonts w:asciiTheme="majorHAnsi" w:eastAsia="Trebuchet MS" w:hAnsiTheme="majorHAnsi" w:cstheme="majorHAnsi"/>
        </w:rPr>
        <w:br/>
      </w:r>
      <w:r w:rsidRPr="0039756B">
        <w:rPr>
          <w:rFonts w:asciiTheme="majorHAnsi" w:eastAsia="Trebuchet MS" w:hAnsiTheme="majorHAnsi" w:cstheme="majorHAnsi"/>
          <w:highlight w:val="white"/>
        </w:rPr>
        <w:t>T: +31-88-369-8000</w:t>
      </w:r>
      <w:r w:rsidRPr="0039756B">
        <w:rPr>
          <w:rFonts w:asciiTheme="majorHAnsi" w:eastAsia="Trebuchet MS" w:hAnsiTheme="majorHAnsi" w:cstheme="majorHAnsi"/>
          <w:highlight w:val="white"/>
        </w:rPr>
        <w:br/>
        <w:t xml:space="preserve">E: </w:t>
      </w:r>
      <w:hyperlink r:id="rId15">
        <w:r w:rsidRPr="0039756B">
          <w:rPr>
            <w:rFonts w:asciiTheme="majorHAnsi" w:eastAsia="Trebuchet MS" w:hAnsiTheme="majorHAnsi" w:cstheme="majorHAnsi"/>
            <w:color w:val="1155CC"/>
            <w:highlight w:val="white"/>
            <w:u w:val="single"/>
          </w:rPr>
          <w:t>info@TIEKinetix.com</w:t>
        </w:r>
      </w:hyperlink>
      <w:r w:rsidRPr="0039756B">
        <w:rPr>
          <w:rFonts w:asciiTheme="majorHAnsi" w:eastAsia="Trebuchet MS" w:hAnsiTheme="majorHAnsi" w:cstheme="majorHAnsi"/>
          <w:highlight w:val="white"/>
        </w:rPr>
        <w:br/>
        <w:t xml:space="preserve">W: </w:t>
      </w:r>
      <w:hyperlink r:id="rId16">
        <w:r w:rsidRPr="0039756B">
          <w:rPr>
            <w:rFonts w:asciiTheme="majorHAnsi" w:eastAsia="Trebuchet MS" w:hAnsiTheme="majorHAnsi" w:cstheme="majorHAnsi"/>
            <w:color w:val="1155CC"/>
            <w:highlight w:val="white"/>
            <w:u w:val="single"/>
          </w:rPr>
          <w:t>www.TIEKinetix.com</w:t>
        </w:r>
      </w:hyperlink>
      <w:r w:rsidRPr="0039756B">
        <w:rPr>
          <w:rFonts w:asciiTheme="majorHAnsi" w:eastAsia="Trebuchet MS" w:hAnsiTheme="majorHAnsi" w:cstheme="majorHAnsi"/>
          <w:highlight w:val="white"/>
        </w:rPr>
        <w:br/>
        <w:t>Follow TIE Kinetix on Twitter:</w:t>
      </w:r>
      <w:r w:rsidRPr="0039756B">
        <w:rPr>
          <w:rFonts w:asciiTheme="majorHAnsi" w:eastAsia="Trebuchet MS" w:hAnsiTheme="majorHAnsi" w:cstheme="majorHAnsi"/>
        </w:rPr>
        <w:t xml:space="preserve"> </w:t>
      </w:r>
      <w:hyperlink r:id="rId17">
        <w:r w:rsidRPr="0039756B">
          <w:rPr>
            <w:rFonts w:asciiTheme="majorHAnsi" w:eastAsia="Trebuchet MS" w:hAnsiTheme="majorHAnsi" w:cstheme="majorHAnsi"/>
            <w:color w:val="1155CC"/>
            <w:highlight w:val="white"/>
            <w:u w:val="single"/>
          </w:rPr>
          <w:t xml:space="preserve">https://twitter.com/TIEKinetix </w:t>
        </w:r>
      </w:hyperlink>
      <w:r w:rsidRPr="0039756B">
        <w:rPr>
          <w:rFonts w:asciiTheme="majorHAnsi" w:eastAsia="Trebuchet MS" w:hAnsiTheme="majorHAnsi" w:cstheme="majorHAnsi"/>
          <w:highlight w:val="white"/>
          <w:u w:val="single"/>
        </w:rPr>
        <w:t xml:space="preserve"> </w:t>
      </w:r>
      <w:r w:rsidRPr="0039756B">
        <w:rPr>
          <w:rFonts w:asciiTheme="majorHAnsi" w:eastAsia="Trebuchet MS" w:hAnsiTheme="majorHAnsi" w:cstheme="majorHAnsi"/>
          <w:highlight w:val="white"/>
        </w:rPr>
        <w:br/>
        <w:t xml:space="preserve">Follow TIE Kinetix on LinkedIn: </w:t>
      </w:r>
      <w:hyperlink r:id="rId18">
        <w:r w:rsidRPr="0039756B">
          <w:rPr>
            <w:rFonts w:asciiTheme="majorHAnsi" w:eastAsia="Trebuchet MS" w:hAnsiTheme="majorHAnsi" w:cstheme="majorHAnsi"/>
            <w:color w:val="1155CC"/>
            <w:highlight w:val="white"/>
            <w:u w:val="single"/>
          </w:rPr>
          <w:t>https://www.linkedin.com/company/TIE-Kinetix</w:t>
        </w:r>
      </w:hyperlink>
      <w:r w:rsidRPr="0039756B">
        <w:rPr>
          <w:rFonts w:asciiTheme="majorHAnsi" w:eastAsia="Trebuchet MS" w:hAnsiTheme="majorHAnsi" w:cstheme="majorHAnsi"/>
          <w:highlight w:val="white"/>
        </w:rPr>
        <w:br/>
        <w:t xml:space="preserve">Follow TIE Kinetix on Facebook: </w:t>
      </w:r>
      <w:r w:rsidRPr="0039756B">
        <w:rPr>
          <w:rFonts w:asciiTheme="majorHAnsi" w:eastAsia="Trebuchet MS" w:hAnsiTheme="majorHAnsi" w:cstheme="majorHAnsi"/>
          <w:color w:val="1155CC"/>
          <w:highlight w:val="white"/>
          <w:u w:val="single"/>
        </w:rPr>
        <w:t>https://www.facebook.com/TIEKinetix</w:t>
      </w:r>
    </w:p>
    <w:p w14:paraId="4697C17E" w14:textId="77777777" w:rsidR="000D1215" w:rsidRPr="0039756B" w:rsidRDefault="00BF7630">
      <w:pPr>
        <w:rPr>
          <w:rFonts w:asciiTheme="majorHAnsi" w:eastAsia="Trebuchet MS" w:hAnsiTheme="majorHAnsi" w:cstheme="majorHAnsi"/>
          <w:color w:val="000000"/>
        </w:rPr>
      </w:pPr>
      <w:r w:rsidRPr="0039756B">
        <w:rPr>
          <w:rFonts w:asciiTheme="majorHAnsi" w:eastAsia="Trebuchet MS" w:hAnsiTheme="majorHAnsi" w:cstheme="majorHAnsi"/>
        </w:rPr>
        <w:t>END OF PRESS RELEASE</w:t>
      </w:r>
    </w:p>
    <w:p w14:paraId="09069A8C" w14:textId="77777777" w:rsidR="000D1215" w:rsidRPr="0039756B" w:rsidRDefault="000D1215">
      <w:pPr>
        <w:rPr>
          <w:rFonts w:asciiTheme="majorHAnsi" w:eastAsia="Trebuchet MS" w:hAnsiTheme="majorHAnsi" w:cstheme="majorHAnsi"/>
          <w:color w:val="000000"/>
        </w:rPr>
      </w:pPr>
    </w:p>
    <w:sectPr w:rsidR="000D1215" w:rsidRPr="0039756B" w:rsidSect="00F22BDA">
      <w:footerReference w:type="default" r:id="rId19"/>
      <w:headerReference w:type="first" r:id="rId20"/>
      <w:footerReference w:type="first" r:id="rId21"/>
      <w:pgSz w:w="11907" w:h="16840"/>
      <w:pgMar w:top="2552" w:right="1797" w:bottom="900" w:left="1797"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011164" w14:textId="77777777" w:rsidR="00834669" w:rsidRDefault="00834669">
      <w:r>
        <w:separator/>
      </w:r>
    </w:p>
  </w:endnote>
  <w:endnote w:type="continuationSeparator" w:id="0">
    <w:p w14:paraId="39AF9CCF" w14:textId="77777777" w:rsidR="00834669" w:rsidRDefault="00834669">
      <w:r>
        <w:continuationSeparator/>
      </w:r>
    </w:p>
  </w:endnote>
  <w:endnote w:type="continuationNotice" w:id="1">
    <w:p w14:paraId="525C6DD9" w14:textId="77777777" w:rsidR="00834669" w:rsidRDefault="008346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mo">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F99986" w14:textId="77777777" w:rsidR="004B73D4" w:rsidRDefault="004B73D4">
    <w:pPr>
      <w:pBdr>
        <w:top w:val="nil"/>
        <w:left w:val="nil"/>
        <w:bottom w:val="nil"/>
        <w:right w:val="nil"/>
        <w:between w:val="nil"/>
      </w:pBdr>
      <w:tabs>
        <w:tab w:val="center" w:pos="4320"/>
        <w:tab w:val="right" w:pos="8640"/>
      </w:tabs>
      <w:rPr>
        <w:color w:val="000000"/>
      </w:rPr>
    </w:pPr>
    <w:r>
      <w:rPr>
        <w:color w:val="000000"/>
        <w:sz w:val="16"/>
        <w:szCs w:val="16"/>
      </w:rPr>
      <w:tab/>
    </w:r>
  </w:p>
  <w:p w14:paraId="3E83A277" w14:textId="77777777" w:rsidR="004B73D4" w:rsidRDefault="004B73D4">
    <w:pPr>
      <w:tabs>
        <w:tab w:val="right" w:pos="8364"/>
      </w:tabs>
    </w:pPr>
    <w:r>
      <w:rPr>
        <w:sz w:val="16"/>
        <w:szCs w:val="16"/>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38A4AC" w14:textId="77777777" w:rsidR="004B73D4" w:rsidRDefault="004B73D4">
    <w:pPr>
      <w:pBdr>
        <w:top w:val="nil"/>
        <w:left w:val="nil"/>
        <w:bottom w:val="nil"/>
        <w:right w:val="nil"/>
        <w:between w:val="nil"/>
      </w:pBdr>
      <w:tabs>
        <w:tab w:val="center" w:pos="4320"/>
        <w:tab w:val="right" w:pos="8640"/>
      </w:tabs>
      <w:jc w:val="right"/>
      <w:rPr>
        <w:color w:val="000000"/>
      </w:rPr>
    </w:pPr>
    <w:r>
      <w:rPr>
        <w:color w:val="000000"/>
        <w:sz w:val="16"/>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462F56" w14:textId="77777777" w:rsidR="00834669" w:rsidRDefault="00834669">
      <w:r>
        <w:separator/>
      </w:r>
    </w:p>
  </w:footnote>
  <w:footnote w:type="continuationSeparator" w:id="0">
    <w:p w14:paraId="078D0D34" w14:textId="77777777" w:rsidR="00834669" w:rsidRDefault="00834669">
      <w:r>
        <w:continuationSeparator/>
      </w:r>
    </w:p>
  </w:footnote>
  <w:footnote w:type="continuationNotice" w:id="1">
    <w:p w14:paraId="3CFE00D3" w14:textId="77777777" w:rsidR="00834669" w:rsidRDefault="0083466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03D625" w14:textId="77777777" w:rsidR="004B73D4" w:rsidRDefault="004B73D4">
    <w:pPr>
      <w:pBdr>
        <w:top w:val="nil"/>
        <w:left w:val="nil"/>
        <w:bottom w:val="nil"/>
        <w:right w:val="nil"/>
        <w:between w:val="nil"/>
      </w:pBdr>
      <w:tabs>
        <w:tab w:val="center" w:pos="4320"/>
        <w:tab w:val="right" w:pos="8640"/>
      </w:tabs>
      <w:rPr>
        <w:color w:val="000000"/>
      </w:rPr>
    </w:pPr>
    <w:r>
      <w:rPr>
        <w:noProof/>
        <w:lang w:val="nl-NL" w:eastAsia="nl-NL"/>
      </w:rPr>
      <w:drawing>
        <wp:anchor distT="0" distB="0" distL="114300" distR="114300" simplePos="0" relativeHeight="251658240" behindDoc="0" locked="0" layoutInCell="1" hidden="0" allowOverlap="1" wp14:anchorId="381CDB6E" wp14:editId="461AD777">
          <wp:simplePos x="0" y="0"/>
          <wp:positionH relativeFrom="margin">
            <wp:posOffset>3881755</wp:posOffset>
          </wp:positionH>
          <wp:positionV relativeFrom="paragraph">
            <wp:posOffset>247650</wp:posOffset>
          </wp:positionV>
          <wp:extent cx="1993265" cy="643255"/>
          <wp:effectExtent l="0" t="0" r="0" b="0"/>
          <wp:wrapSquare wrapText="bothSides" distT="0" distB="0" distL="114300" distR="114300"/>
          <wp:docPr id="6" name="image2.jpg" descr="TIE_KINETIX+tagline_cmyk"/>
          <wp:cNvGraphicFramePr/>
          <a:graphic xmlns:a="http://schemas.openxmlformats.org/drawingml/2006/main">
            <a:graphicData uri="http://schemas.openxmlformats.org/drawingml/2006/picture">
              <pic:pic xmlns:pic="http://schemas.openxmlformats.org/drawingml/2006/picture">
                <pic:nvPicPr>
                  <pic:cNvPr id="0" name="image2.jpg" descr="TIE_KINETIX+tagline_cmyk"/>
                  <pic:cNvPicPr preferRelativeResize="0"/>
                </pic:nvPicPr>
                <pic:blipFill>
                  <a:blip r:embed="rId1"/>
                  <a:srcRect/>
                  <a:stretch>
                    <a:fillRect/>
                  </a:stretch>
                </pic:blipFill>
                <pic:spPr>
                  <a:xfrm>
                    <a:off x="0" y="0"/>
                    <a:ext cx="1993265" cy="643255"/>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D18F4"/>
    <w:multiLevelType w:val="hybridMultilevel"/>
    <w:tmpl w:val="EA8ED44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nsid w:val="36A34DD8"/>
    <w:multiLevelType w:val="hybridMultilevel"/>
    <w:tmpl w:val="631CC768"/>
    <w:lvl w:ilvl="0" w:tplc="7938B488">
      <w:numFmt w:val="bullet"/>
      <w:lvlText w:val="•"/>
      <w:lvlJc w:val="left"/>
      <w:pPr>
        <w:ind w:left="1080" w:hanging="72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60D75852"/>
    <w:multiLevelType w:val="hybridMultilevel"/>
    <w:tmpl w:val="5972E23E"/>
    <w:lvl w:ilvl="0" w:tplc="2B780BFE">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6F81009D"/>
    <w:multiLevelType w:val="hybridMultilevel"/>
    <w:tmpl w:val="5720CA0A"/>
    <w:lvl w:ilvl="0" w:tplc="B25023F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9644266"/>
    <w:multiLevelType w:val="hybridMultilevel"/>
    <w:tmpl w:val="175EEC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nsid w:val="7F361970"/>
    <w:multiLevelType w:val="hybridMultilevel"/>
    <w:tmpl w:val="BDCA9226"/>
    <w:lvl w:ilvl="0" w:tplc="B25023F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Q0NjAxsjA0MjE0sLRU0lEKTi0uzszPAykwqgUAVjg7kCwAAAA="/>
  </w:docVars>
  <w:rsids>
    <w:rsidRoot w:val="000D1215"/>
    <w:rsid w:val="00012583"/>
    <w:rsid w:val="000126ED"/>
    <w:rsid w:val="000134A5"/>
    <w:rsid w:val="00014630"/>
    <w:rsid w:val="000367E6"/>
    <w:rsid w:val="00037232"/>
    <w:rsid w:val="00043FBC"/>
    <w:rsid w:val="0005500C"/>
    <w:rsid w:val="000570B5"/>
    <w:rsid w:val="00067FC0"/>
    <w:rsid w:val="00073436"/>
    <w:rsid w:val="00095C1A"/>
    <w:rsid w:val="00095D34"/>
    <w:rsid w:val="000B2C87"/>
    <w:rsid w:val="000B367E"/>
    <w:rsid w:val="000C5AEF"/>
    <w:rsid w:val="000C744B"/>
    <w:rsid w:val="000D1215"/>
    <w:rsid w:val="000E19AD"/>
    <w:rsid w:val="000E5137"/>
    <w:rsid w:val="000E632C"/>
    <w:rsid w:val="000F1602"/>
    <w:rsid w:val="000F2BAE"/>
    <w:rsid w:val="00105F7C"/>
    <w:rsid w:val="00107ADC"/>
    <w:rsid w:val="00122785"/>
    <w:rsid w:val="001232CD"/>
    <w:rsid w:val="001264C3"/>
    <w:rsid w:val="00132233"/>
    <w:rsid w:val="0013473B"/>
    <w:rsid w:val="0014376E"/>
    <w:rsid w:val="00143A3C"/>
    <w:rsid w:val="00144FF8"/>
    <w:rsid w:val="00153712"/>
    <w:rsid w:val="00154705"/>
    <w:rsid w:val="0015667F"/>
    <w:rsid w:val="001568B5"/>
    <w:rsid w:val="00156CE8"/>
    <w:rsid w:val="00163F35"/>
    <w:rsid w:val="00167662"/>
    <w:rsid w:val="001807AC"/>
    <w:rsid w:val="001863B5"/>
    <w:rsid w:val="00187A8C"/>
    <w:rsid w:val="001903FB"/>
    <w:rsid w:val="0019762D"/>
    <w:rsid w:val="001B2DDC"/>
    <w:rsid w:val="001B398A"/>
    <w:rsid w:val="001B4B2D"/>
    <w:rsid w:val="001B7A05"/>
    <w:rsid w:val="001C03F1"/>
    <w:rsid w:val="001C0967"/>
    <w:rsid w:val="001C3B21"/>
    <w:rsid w:val="001E261F"/>
    <w:rsid w:val="001E29DB"/>
    <w:rsid w:val="001E350D"/>
    <w:rsid w:val="00202401"/>
    <w:rsid w:val="00203A4E"/>
    <w:rsid w:val="002042DF"/>
    <w:rsid w:val="00215CFA"/>
    <w:rsid w:val="002167A3"/>
    <w:rsid w:val="00216C8A"/>
    <w:rsid w:val="00232308"/>
    <w:rsid w:val="00234219"/>
    <w:rsid w:val="00241A61"/>
    <w:rsid w:val="00253E22"/>
    <w:rsid w:val="00255800"/>
    <w:rsid w:val="00276DAB"/>
    <w:rsid w:val="002816CC"/>
    <w:rsid w:val="00296BAD"/>
    <w:rsid w:val="002978F9"/>
    <w:rsid w:val="002C5880"/>
    <w:rsid w:val="002D26E0"/>
    <w:rsid w:val="002E0651"/>
    <w:rsid w:val="002E3526"/>
    <w:rsid w:val="002F709A"/>
    <w:rsid w:val="0030055B"/>
    <w:rsid w:val="00300CB3"/>
    <w:rsid w:val="00310816"/>
    <w:rsid w:val="00314366"/>
    <w:rsid w:val="003207C7"/>
    <w:rsid w:val="003325BF"/>
    <w:rsid w:val="00332F01"/>
    <w:rsid w:val="00335032"/>
    <w:rsid w:val="003505F7"/>
    <w:rsid w:val="00353D9A"/>
    <w:rsid w:val="003641E4"/>
    <w:rsid w:val="00384A7A"/>
    <w:rsid w:val="00390663"/>
    <w:rsid w:val="0039756B"/>
    <w:rsid w:val="003A2C69"/>
    <w:rsid w:val="003A5039"/>
    <w:rsid w:val="003B23EE"/>
    <w:rsid w:val="003B411A"/>
    <w:rsid w:val="003C161E"/>
    <w:rsid w:val="003C53CF"/>
    <w:rsid w:val="003C617F"/>
    <w:rsid w:val="003C76DE"/>
    <w:rsid w:val="003C7C5F"/>
    <w:rsid w:val="003D6700"/>
    <w:rsid w:val="003D72F8"/>
    <w:rsid w:val="003D7CD2"/>
    <w:rsid w:val="0040676C"/>
    <w:rsid w:val="00414A02"/>
    <w:rsid w:val="00415256"/>
    <w:rsid w:val="00423007"/>
    <w:rsid w:val="00432FD3"/>
    <w:rsid w:val="00433F2C"/>
    <w:rsid w:val="00437988"/>
    <w:rsid w:val="00442710"/>
    <w:rsid w:val="00457CD4"/>
    <w:rsid w:val="00462027"/>
    <w:rsid w:val="00462CC9"/>
    <w:rsid w:val="00465F0C"/>
    <w:rsid w:val="00466826"/>
    <w:rsid w:val="004718B2"/>
    <w:rsid w:val="00474803"/>
    <w:rsid w:val="004766DA"/>
    <w:rsid w:val="00477370"/>
    <w:rsid w:val="004830BD"/>
    <w:rsid w:val="004849B2"/>
    <w:rsid w:val="004902C3"/>
    <w:rsid w:val="004A4DB6"/>
    <w:rsid w:val="004A6616"/>
    <w:rsid w:val="004B73D4"/>
    <w:rsid w:val="004C083A"/>
    <w:rsid w:val="004C26B9"/>
    <w:rsid w:val="004E69C6"/>
    <w:rsid w:val="004F02DB"/>
    <w:rsid w:val="004F0F84"/>
    <w:rsid w:val="004F3A1B"/>
    <w:rsid w:val="004F4B70"/>
    <w:rsid w:val="004F60D2"/>
    <w:rsid w:val="00501B4F"/>
    <w:rsid w:val="005035B0"/>
    <w:rsid w:val="005078CA"/>
    <w:rsid w:val="005116E8"/>
    <w:rsid w:val="005151E9"/>
    <w:rsid w:val="005162C3"/>
    <w:rsid w:val="00527211"/>
    <w:rsid w:val="005460A4"/>
    <w:rsid w:val="005606C7"/>
    <w:rsid w:val="00562EB1"/>
    <w:rsid w:val="0056753B"/>
    <w:rsid w:val="00580783"/>
    <w:rsid w:val="00584784"/>
    <w:rsid w:val="00593054"/>
    <w:rsid w:val="00593937"/>
    <w:rsid w:val="0059468B"/>
    <w:rsid w:val="005A163C"/>
    <w:rsid w:val="005A569F"/>
    <w:rsid w:val="005A6A03"/>
    <w:rsid w:val="005A7159"/>
    <w:rsid w:val="005B1B84"/>
    <w:rsid w:val="005B2BB3"/>
    <w:rsid w:val="005C4EE7"/>
    <w:rsid w:val="005C7345"/>
    <w:rsid w:val="005C7CDF"/>
    <w:rsid w:val="005D3C4C"/>
    <w:rsid w:val="005E014F"/>
    <w:rsid w:val="005E092D"/>
    <w:rsid w:val="005E4088"/>
    <w:rsid w:val="005E5C56"/>
    <w:rsid w:val="005F2188"/>
    <w:rsid w:val="005F6AC2"/>
    <w:rsid w:val="00607046"/>
    <w:rsid w:val="00614717"/>
    <w:rsid w:val="00617E47"/>
    <w:rsid w:val="0062197B"/>
    <w:rsid w:val="006245FD"/>
    <w:rsid w:val="00625EA1"/>
    <w:rsid w:val="00640C5A"/>
    <w:rsid w:val="00641AE0"/>
    <w:rsid w:val="00643CAF"/>
    <w:rsid w:val="00643DE1"/>
    <w:rsid w:val="00644A92"/>
    <w:rsid w:val="006532CF"/>
    <w:rsid w:val="00660C53"/>
    <w:rsid w:val="00667C25"/>
    <w:rsid w:val="00670F08"/>
    <w:rsid w:val="00675866"/>
    <w:rsid w:val="0068401A"/>
    <w:rsid w:val="006840BC"/>
    <w:rsid w:val="00690742"/>
    <w:rsid w:val="006B6D0B"/>
    <w:rsid w:val="006D0336"/>
    <w:rsid w:val="006D15D7"/>
    <w:rsid w:val="006D15EA"/>
    <w:rsid w:val="006D2A90"/>
    <w:rsid w:val="006D4404"/>
    <w:rsid w:val="006D5DAF"/>
    <w:rsid w:val="00705C93"/>
    <w:rsid w:val="007078C1"/>
    <w:rsid w:val="00710811"/>
    <w:rsid w:val="0071262D"/>
    <w:rsid w:val="007220B4"/>
    <w:rsid w:val="00723EB0"/>
    <w:rsid w:val="007361BC"/>
    <w:rsid w:val="00740953"/>
    <w:rsid w:val="007513BB"/>
    <w:rsid w:val="00760E4E"/>
    <w:rsid w:val="00785417"/>
    <w:rsid w:val="007870D0"/>
    <w:rsid w:val="007A1B60"/>
    <w:rsid w:val="007A3998"/>
    <w:rsid w:val="007A4B94"/>
    <w:rsid w:val="007B6256"/>
    <w:rsid w:val="007C1DF1"/>
    <w:rsid w:val="007C47F6"/>
    <w:rsid w:val="007C6B8E"/>
    <w:rsid w:val="007E19EB"/>
    <w:rsid w:val="007E2B42"/>
    <w:rsid w:val="007E6CA0"/>
    <w:rsid w:val="007F004E"/>
    <w:rsid w:val="007F6464"/>
    <w:rsid w:val="00801D39"/>
    <w:rsid w:val="00802C85"/>
    <w:rsid w:val="00804431"/>
    <w:rsid w:val="00805367"/>
    <w:rsid w:val="00816F20"/>
    <w:rsid w:val="00834669"/>
    <w:rsid w:val="00836B07"/>
    <w:rsid w:val="00837EA3"/>
    <w:rsid w:val="008471C2"/>
    <w:rsid w:val="00855A53"/>
    <w:rsid w:val="00856887"/>
    <w:rsid w:val="00862E5A"/>
    <w:rsid w:val="008827A3"/>
    <w:rsid w:val="00885CC4"/>
    <w:rsid w:val="008B550F"/>
    <w:rsid w:val="008C227D"/>
    <w:rsid w:val="008C3EAE"/>
    <w:rsid w:val="008D716A"/>
    <w:rsid w:val="008E012D"/>
    <w:rsid w:val="008E3CCF"/>
    <w:rsid w:val="008F53B6"/>
    <w:rsid w:val="008F5CBF"/>
    <w:rsid w:val="008F5EC6"/>
    <w:rsid w:val="00903827"/>
    <w:rsid w:val="00905C9E"/>
    <w:rsid w:val="00915D41"/>
    <w:rsid w:val="00916544"/>
    <w:rsid w:val="00917F9A"/>
    <w:rsid w:val="00921D1F"/>
    <w:rsid w:val="00937689"/>
    <w:rsid w:val="009400E0"/>
    <w:rsid w:val="00944B74"/>
    <w:rsid w:val="009470FE"/>
    <w:rsid w:val="00952F2B"/>
    <w:rsid w:val="00967F19"/>
    <w:rsid w:val="0097389B"/>
    <w:rsid w:val="00980EEF"/>
    <w:rsid w:val="00987ABC"/>
    <w:rsid w:val="00987CB7"/>
    <w:rsid w:val="00993191"/>
    <w:rsid w:val="009A1E27"/>
    <w:rsid w:val="009A2568"/>
    <w:rsid w:val="009A367A"/>
    <w:rsid w:val="009B4E49"/>
    <w:rsid w:val="009C09EE"/>
    <w:rsid w:val="009C0A3D"/>
    <w:rsid w:val="009C0C08"/>
    <w:rsid w:val="009C67F8"/>
    <w:rsid w:val="009C7A76"/>
    <w:rsid w:val="009C7C3D"/>
    <w:rsid w:val="009D32F3"/>
    <w:rsid w:val="009D3DC3"/>
    <w:rsid w:val="009D5308"/>
    <w:rsid w:val="009E0828"/>
    <w:rsid w:val="009E41A6"/>
    <w:rsid w:val="009F760E"/>
    <w:rsid w:val="00A01839"/>
    <w:rsid w:val="00A01DEE"/>
    <w:rsid w:val="00A10D68"/>
    <w:rsid w:val="00A17A2F"/>
    <w:rsid w:val="00A24315"/>
    <w:rsid w:val="00A32D38"/>
    <w:rsid w:val="00A42A13"/>
    <w:rsid w:val="00A42D7C"/>
    <w:rsid w:val="00A44A1A"/>
    <w:rsid w:val="00A4675C"/>
    <w:rsid w:val="00A55AD9"/>
    <w:rsid w:val="00A55ED5"/>
    <w:rsid w:val="00A62A9D"/>
    <w:rsid w:val="00A66C4C"/>
    <w:rsid w:val="00A66DFF"/>
    <w:rsid w:val="00A720D0"/>
    <w:rsid w:val="00A749D9"/>
    <w:rsid w:val="00A756C0"/>
    <w:rsid w:val="00A80599"/>
    <w:rsid w:val="00A82F7A"/>
    <w:rsid w:val="00A84B31"/>
    <w:rsid w:val="00A927FE"/>
    <w:rsid w:val="00A97E59"/>
    <w:rsid w:val="00AA101D"/>
    <w:rsid w:val="00AA27A6"/>
    <w:rsid w:val="00AA633F"/>
    <w:rsid w:val="00AC0576"/>
    <w:rsid w:val="00AD3848"/>
    <w:rsid w:val="00B036D4"/>
    <w:rsid w:val="00B072EC"/>
    <w:rsid w:val="00B11DB9"/>
    <w:rsid w:val="00B2387F"/>
    <w:rsid w:val="00B25B75"/>
    <w:rsid w:val="00B2651E"/>
    <w:rsid w:val="00B318A9"/>
    <w:rsid w:val="00B3283B"/>
    <w:rsid w:val="00B33D74"/>
    <w:rsid w:val="00B43495"/>
    <w:rsid w:val="00B45E56"/>
    <w:rsid w:val="00B60A3B"/>
    <w:rsid w:val="00B63CDA"/>
    <w:rsid w:val="00B71554"/>
    <w:rsid w:val="00B77DC5"/>
    <w:rsid w:val="00B856B2"/>
    <w:rsid w:val="00B87707"/>
    <w:rsid w:val="00B9233C"/>
    <w:rsid w:val="00B942E4"/>
    <w:rsid w:val="00B95AD3"/>
    <w:rsid w:val="00B96F1F"/>
    <w:rsid w:val="00BA26FF"/>
    <w:rsid w:val="00BA5445"/>
    <w:rsid w:val="00BA563A"/>
    <w:rsid w:val="00BA70C2"/>
    <w:rsid w:val="00BD3B07"/>
    <w:rsid w:val="00BD7F79"/>
    <w:rsid w:val="00BE43E7"/>
    <w:rsid w:val="00BF15BC"/>
    <w:rsid w:val="00BF400D"/>
    <w:rsid w:val="00BF5A24"/>
    <w:rsid w:val="00BF7630"/>
    <w:rsid w:val="00C21406"/>
    <w:rsid w:val="00C21B7F"/>
    <w:rsid w:val="00C31F50"/>
    <w:rsid w:val="00C363B8"/>
    <w:rsid w:val="00C543E8"/>
    <w:rsid w:val="00C55999"/>
    <w:rsid w:val="00C64A0C"/>
    <w:rsid w:val="00C66221"/>
    <w:rsid w:val="00C6782B"/>
    <w:rsid w:val="00C74362"/>
    <w:rsid w:val="00C82F66"/>
    <w:rsid w:val="00C86EDB"/>
    <w:rsid w:val="00C877C2"/>
    <w:rsid w:val="00C87D0C"/>
    <w:rsid w:val="00C96CC7"/>
    <w:rsid w:val="00CA039C"/>
    <w:rsid w:val="00CA0BE5"/>
    <w:rsid w:val="00CA0EC8"/>
    <w:rsid w:val="00CA3221"/>
    <w:rsid w:val="00CA518E"/>
    <w:rsid w:val="00CB1FB4"/>
    <w:rsid w:val="00CC0307"/>
    <w:rsid w:val="00CC0DED"/>
    <w:rsid w:val="00CC222B"/>
    <w:rsid w:val="00CC2E6D"/>
    <w:rsid w:val="00CC2F7E"/>
    <w:rsid w:val="00CC6C46"/>
    <w:rsid w:val="00CD4E5F"/>
    <w:rsid w:val="00CF4EC9"/>
    <w:rsid w:val="00D030EA"/>
    <w:rsid w:val="00D20296"/>
    <w:rsid w:val="00D33B56"/>
    <w:rsid w:val="00D36C64"/>
    <w:rsid w:val="00D37ACB"/>
    <w:rsid w:val="00D4714F"/>
    <w:rsid w:val="00D52B86"/>
    <w:rsid w:val="00D55DE1"/>
    <w:rsid w:val="00D56C3E"/>
    <w:rsid w:val="00D62544"/>
    <w:rsid w:val="00D63053"/>
    <w:rsid w:val="00D658EA"/>
    <w:rsid w:val="00D75780"/>
    <w:rsid w:val="00D86A8C"/>
    <w:rsid w:val="00DA0D32"/>
    <w:rsid w:val="00DA38C2"/>
    <w:rsid w:val="00DB4CF2"/>
    <w:rsid w:val="00DB7AD9"/>
    <w:rsid w:val="00DC2212"/>
    <w:rsid w:val="00DC5A23"/>
    <w:rsid w:val="00DD0BCF"/>
    <w:rsid w:val="00DD46C1"/>
    <w:rsid w:val="00DD6E1F"/>
    <w:rsid w:val="00DE60E1"/>
    <w:rsid w:val="00DE662F"/>
    <w:rsid w:val="00DF0DEE"/>
    <w:rsid w:val="00DF28B2"/>
    <w:rsid w:val="00E00E8C"/>
    <w:rsid w:val="00E0457A"/>
    <w:rsid w:val="00E07B24"/>
    <w:rsid w:val="00E11B45"/>
    <w:rsid w:val="00E14AB6"/>
    <w:rsid w:val="00E24EC4"/>
    <w:rsid w:val="00E322D1"/>
    <w:rsid w:val="00E349D5"/>
    <w:rsid w:val="00E37817"/>
    <w:rsid w:val="00E42BBB"/>
    <w:rsid w:val="00E447DA"/>
    <w:rsid w:val="00E50EB2"/>
    <w:rsid w:val="00E52BB9"/>
    <w:rsid w:val="00E5436B"/>
    <w:rsid w:val="00E55CFF"/>
    <w:rsid w:val="00E61BB7"/>
    <w:rsid w:val="00E621CF"/>
    <w:rsid w:val="00E63FF1"/>
    <w:rsid w:val="00E65256"/>
    <w:rsid w:val="00E77618"/>
    <w:rsid w:val="00E77D1A"/>
    <w:rsid w:val="00E8415A"/>
    <w:rsid w:val="00E90E3D"/>
    <w:rsid w:val="00E93DED"/>
    <w:rsid w:val="00E95548"/>
    <w:rsid w:val="00EA4F6C"/>
    <w:rsid w:val="00EA542C"/>
    <w:rsid w:val="00EB103E"/>
    <w:rsid w:val="00EB2980"/>
    <w:rsid w:val="00EB559A"/>
    <w:rsid w:val="00EC3320"/>
    <w:rsid w:val="00EC503B"/>
    <w:rsid w:val="00EC6BF2"/>
    <w:rsid w:val="00ED0609"/>
    <w:rsid w:val="00ED3210"/>
    <w:rsid w:val="00ED338C"/>
    <w:rsid w:val="00EE072F"/>
    <w:rsid w:val="00EE0F62"/>
    <w:rsid w:val="00EE2A95"/>
    <w:rsid w:val="00EE3CD3"/>
    <w:rsid w:val="00EE6C10"/>
    <w:rsid w:val="00EF063E"/>
    <w:rsid w:val="00EF4B58"/>
    <w:rsid w:val="00EF69F9"/>
    <w:rsid w:val="00F07601"/>
    <w:rsid w:val="00F11D24"/>
    <w:rsid w:val="00F159CB"/>
    <w:rsid w:val="00F16044"/>
    <w:rsid w:val="00F173DA"/>
    <w:rsid w:val="00F21C88"/>
    <w:rsid w:val="00F22BDA"/>
    <w:rsid w:val="00F22D8C"/>
    <w:rsid w:val="00F253D3"/>
    <w:rsid w:val="00F40722"/>
    <w:rsid w:val="00F41B71"/>
    <w:rsid w:val="00F43C1D"/>
    <w:rsid w:val="00F538ED"/>
    <w:rsid w:val="00F645F5"/>
    <w:rsid w:val="00F6748B"/>
    <w:rsid w:val="00F75112"/>
    <w:rsid w:val="00F77942"/>
    <w:rsid w:val="00F812DE"/>
    <w:rsid w:val="00F81FD7"/>
    <w:rsid w:val="00F861D9"/>
    <w:rsid w:val="00F925E8"/>
    <w:rsid w:val="00F97C8C"/>
    <w:rsid w:val="00FA2372"/>
    <w:rsid w:val="00FB366D"/>
    <w:rsid w:val="00FB45E9"/>
    <w:rsid w:val="00FC0169"/>
    <w:rsid w:val="00FC1F58"/>
    <w:rsid w:val="00FC5E88"/>
    <w:rsid w:val="00FD033E"/>
    <w:rsid w:val="00FD22B4"/>
    <w:rsid w:val="00FE39DA"/>
    <w:rsid w:val="00FF3B23"/>
    <w:rsid w:val="42F7D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60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Verdana" w:hAnsi="Verdana" w:cs="Verdana"/>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b/>
      <w:sz w:val="32"/>
      <w:szCs w:val="32"/>
    </w:rPr>
  </w:style>
  <w:style w:type="paragraph" w:styleId="Heading2">
    <w:name w:val="heading 2"/>
    <w:basedOn w:val="Normal"/>
    <w:next w:val="Normal"/>
    <w:pPr>
      <w:spacing w:before="100" w:after="100"/>
      <w:outlineLvl w:val="1"/>
    </w:pPr>
    <w:rPr>
      <w:rFonts w:ascii="Arimo" w:eastAsia="Arimo" w:hAnsi="Arimo" w:cs="Arimo"/>
      <w:b/>
      <w:sz w:val="36"/>
      <w:szCs w:val="36"/>
    </w:rPr>
  </w:style>
  <w:style w:type="paragraph" w:styleId="Heading3">
    <w:name w:val="heading 3"/>
    <w:basedOn w:val="Normal"/>
    <w:next w:val="Normal"/>
    <w:pPr>
      <w:keepNext/>
      <w:spacing w:before="240" w:after="60"/>
      <w:outlineLvl w:val="2"/>
    </w:pPr>
    <w:rPr>
      <w:rFonts w:ascii="Arial" w:eastAsia="Arial" w:hAnsi="Arial" w:cs="Arial"/>
      <w:b/>
      <w:sz w:val="26"/>
      <w:szCs w:val="26"/>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5460A4"/>
    <w:rPr>
      <w:sz w:val="16"/>
      <w:szCs w:val="16"/>
    </w:rPr>
  </w:style>
  <w:style w:type="paragraph" w:styleId="CommentText">
    <w:name w:val="annotation text"/>
    <w:basedOn w:val="Normal"/>
    <w:link w:val="CommentTextChar"/>
    <w:uiPriority w:val="99"/>
    <w:semiHidden/>
    <w:unhideWhenUsed/>
    <w:rsid w:val="005460A4"/>
  </w:style>
  <w:style w:type="character" w:customStyle="1" w:styleId="CommentTextChar">
    <w:name w:val="Comment Text Char"/>
    <w:basedOn w:val="DefaultParagraphFont"/>
    <w:link w:val="CommentText"/>
    <w:uiPriority w:val="99"/>
    <w:semiHidden/>
    <w:rsid w:val="005460A4"/>
  </w:style>
  <w:style w:type="paragraph" w:styleId="CommentSubject">
    <w:name w:val="annotation subject"/>
    <w:basedOn w:val="CommentText"/>
    <w:next w:val="CommentText"/>
    <w:link w:val="CommentSubjectChar"/>
    <w:uiPriority w:val="99"/>
    <w:semiHidden/>
    <w:unhideWhenUsed/>
    <w:rsid w:val="005460A4"/>
    <w:rPr>
      <w:b/>
      <w:bCs/>
    </w:rPr>
  </w:style>
  <w:style w:type="character" w:customStyle="1" w:styleId="CommentSubjectChar">
    <w:name w:val="Comment Subject Char"/>
    <w:basedOn w:val="CommentTextChar"/>
    <w:link w:val="CommentSubject"/>
    <w:uiPriority w:val="99"/>
    <w:semiHidden/>
    <w:rsid w:val="005460A4"/>
    <w:rPr>
      <w:b/>
      <w:bCs/>
    </w:rPr>
  </w:style>
  <w:style w:type="paragraph" w:styleId="BalloonText">
    <w:name w:val="Balloon Text"/>
    <w:basedOn w:val="Normal"/>
    <w:link w:val="BalloonTextChar"/>
    <w:uiPriority w:val="99"/>
    <w:semiHidden/>
    <w:unhideWhenUsed/>
    <w:rsid w:val="005460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60A4"/>
    <w:rPr>
      <w:rFonts w:ascii="Segoe UI" w:hAnsi="Segoe UI" w:cs="Segoe UI"/>
      <w:sz w:val="18"/>
      <w:szCs w:val="18"/>
    </w:rPr>
  </w:style>
  <w:style w:type="paragraph" w:styleId="Header">
    <w:name w:val="header"/>
    <w:basedOn w:val="Normal"/>
    <w:link w:val="HeaderChar"/>
    <w:uiPriority w:val="99"/>
    <w:semiHidden/>
    <w:unhideWhenUsed/>
    <w:rsid w:val="004A4DB6"/>
    <w:pPr>
      <w:tabs>
        <w:tab w:val="center" w:pos="4680"/>
        <w:tab w:val="right" w:pos="9360"/>
      </w:tabs>
    </w:pPr>
  </w:style>
  <w:style w:type="character" w:customStyle="1" w:styleId="HeaderChar">
    <w:name w:val="Header Char"/>
    <w:basedOn w:val="DefaultParagraphFont"/>
    <w:link w:val="Header"/>
    <w:uiPriority w:val="99"/>
    <w:semiHidden/>
    <w:rsid w:val="004A4DB6"/>
  </w:style>
  <w:style w:type="paragraph" w:styleId="Footer">
    <w:name w:val="footer"/>
    <w:basedOn w:val="Normal"/>
    <w:link w:val="FooterChar"/>
    <w:uiPriority w:val="99"/>
    <w:semiHidden/>
    <w:unhideWhenUsed/>
    <w:rsid w:val="004A4DB6"/>
    <w:pPr>
      <w:tabs>
        <w:tab w:val="center" w:pos="4680"/>
        <w:tab w:val="right" w:pos="9360"/>
      </w:tabs>
    </w:pPr>
  </w:style>
  <w:style w:type="character" w:customStyle="1" w:styleId="FooterChar">
    <w:name w:val="Footer Char"/>
    <w:basedOn w:val="DefaultParagraphFont"/>
    <w:link w:val="Footer"/>
    <w:uiPriority w:val="99"/>
    <w:semiHidden/>
    <w:rsid w:val="004A4DB6"/>
  </w:style>
  <w:style w:type="paragraph" w:styleId="ListParagraph">
    <w:name w:val="List Paragraph"/>
    <w:basedOn w:val="Normal"/>
    <w:uiPriority w:val="34"/>
    <w:qFormat/>
    <w:rsid w:val="00A17A2F"/>
    <w:pPr>
      <w:tabs>
        <w:tab w:val="left" w:pos="720"/>
      </w:tabs>
      <w:ind w:left="720"/>
      <w:contextualSpacing/>
      <w:mirrorIndents/>
    </w:pPr>
    <w:rPr>
      <w:rFonts w:ascii="Trebuchet MS" w:eastAsia="Times New Roman" w:hAnsi="Trebuchet MS" w:cstheme="minorBidi"/>
      <w:color w:val="858585"/>
      <w:szCs w:val="22"/>
    </w:rPr>
  </w:style>
  <w:style w:type="paragraph" w:styleId="NoSpacing">
    <w:name w:val="No Spacing"/>
    <w:uiPriority w:val="1"/>
    <w:qFormat/>
    <w:rsid w:val="00D37ACB"/>
    <w:rPr>
      <w:rFonts w:ascii="Trebuchet MS" w:eastAsiaTheme="minorHAnsi" w:hAnsi="Trebuchet MS" w:cstheme="minorBidi"/>
      <w:szCs w:val="22"/>
    </w:rPr>
  </w:style>
  <w:style w:type="character" w:styleId="Hyperlink">
    <w:name w:val="Hyperlink"/>
    <w:basedOn w:val="DefaultParagraphFont"/>
    <w:uiPriority w:val="99"/>
    <w:unhideWhenUsed/>
    <w:rsid w:val="006D5DAF"/>
    <w:rPr>
      <w:color w:val="0000FF" w:themeColor="hyperlink"/>
      <w:u w:val="single"/>
    </w:rPr>
  </w:style>
  <w:style w:type="character" w:customStyle="1" w:styleId="UnresolvedMention1">
    <w:name w:val="Unresolved Mention1"/>
    <w:basedOn w:val="DefaultParagraphFont"/>
    <w:uiPriority w:val="99"/>
    <w:semiHidden/>
    <w:unhideWhenUsed/>
    <w:rsid w:val="006D5DAF"/>
    <w:rPr>
      <w:color w:val="605E5C"/>
      <w:shd w:val="clear" w:color="auto" w:fill="E1DFDD"/>
    </w:rPr>
  </w:style>
  <w:style w:type="paragraph" w:styleId="Revision">
    <w:name w:val="Revision"/>
    <w:hidden/>
    <w:uiPriority w:val="99"/>
    <w:semiHidden/>
    <w:rsid w:val="00014630"/>
  </w:style>
  <w:style w:type="character" w:customStyle="1" w:styleId="UnresolvedMention2">
    <w:name w:val="Unresolved Mention2"/>
    <w:basedOn w:val="DefaultParagraphFont"/>
    <w:uiPriority w:val="99"/>
    <w:semiHidden/>
    <w:unhideWhenUsed/>
    <w:rsid w:val="004F3A1B"/>
    <w:rPr>
      <w:color w:val="605E5C"/>
      <w:shd w:val="clear" w:color="auto" w:fill="E1DFDD"/>
    </w:rPr>
  </w:style>
  <w:style w:type="character" w:styleId="FollowedHyperlink">
    <w:name w:val="FollowedHyperlink"/>
    <w:basedOn w:val="DefaultParagraphFont"/>
    <w:uiPriority w:val="99"/>
    <w:semiHidden/>
    <w:unhideWhenUsed/>
    <w:rsid w:val="000F1602"/>
    <w:rPr>
      <w:color w:val="800080" w:themeColor="followedHyperlink"/>
      <w:u w:val="single"/>
    </w:rPr>
  </w:style>
  <w:style w:type="character" w:customStyle="1" w:styleId="UnresolvedMention">
    <w:name w:val="Unresolved Mention"/>
    <w:basedOn w:val="DefaultParagraphFont"/>
    <w:uiPriority w:val="99"/>
    <w:semiHidden/>
    <w:unhideWhenUsed/>
    <w:rsid w:val="00F22BD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Verdana" w:eastAsia="Verdana" w:hAnsi="Verdana" w:cs="Verdana"/>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b/>
      <w:sz w:val="32"/>
      <w:szCs w:val="32"/>
    </w:rPr>
  </w:style>
  <w:style w:type="paragraph" w:styleId="Heading2">
    <w:name w:val="heading 2"/>
    <w:basedOn w:val="Normal"/>
    <w:next w:val="Normal"/>
    <w:pPr>
      <w:spacing w:before="100" w:after="100"/>
      <w:outlineLvl w:val="1"/>
    </w:pPr>
    <w:rPr>
      <w:rFonts w:ascii="Arimo" w:eastAsia="Arimo" w:hAnsi="Arimo" w:cs="Arimo"/>
      <w:b/>
      <w:sz w:val="36"/>
      <w:szCs w:val="36"/>
    </w:rPr>
  </w:style>
  <w:style w:type="paragraph" w:styleId="Heading3">
    <w:name w:val="heading 3"/>
    <w:basedOn w:val="Normal"/>
    <w:next w:val="Normal"/>
    <w:pPr>
      <w:keepNext/>
      <w:spacing w:before="240" w:after="60"/>
      <w:outlineLvl w:val="2"/>
    </w:pPr>
    <w:rPr>
      <w:rFonts w:ascii="Arial" w:eastAsia="Arial" w:hAnsi="Arial" w:cs="Arial"/>
      <w:b/>
      <w:sz w:val="26"/>
      <w:szCs w:val="26"/>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5460A4"/>
    <w:rPr>
      <w:sz w:val="16"/>
      <w:szCs w:val="16"/>
    </w:rPr>
  </w:style>
  <w:style w:type="paragraph" w:styleId="CommentText">
    <w:name w:val="annotation text"/>
    <w:basedOn w:val="Normal"/>
    <w:link w:val="CommentTextChar"/>
    <w:uiPriority w:val="99"/>
    <w:semiHidden/>
    <w:unhideWhenUsed/>
    <w:rsid w:val="005460A4"/>
  </w:style>
  <w:style w:type="character" w:customStyle="1" w:styleId="CommentTextChar">
    <w:name w:val="Comment Text Char"/>
    <w:basedOn w:val="DefaultParagraphFont"/>
    <w:link w:val="CommentText"/>
    <w:uiPriority w:val="99"/>
    <w:semiHidden/>
    <w:rsid w:val="005460A4"/>
  </w:style>
  <w:style w:type="paragraph" w:styleId="CommentSubject">
    <w:name w:val="annotation subject"/>
    <w:basedOn w:val="CommentText"/>
    <w:next w:val="CommentText"/>
    <w:link w:val="CommentSubjectChar"/>
    <w:uiPriority w:val="99"/>
    <w:semiHidden/>
    <w:unhideWhenUsed/>
    <w:rsid w:val="005460A4"/>
    <w:rPr>
      <w:b/>
      <w:bCs/>
    </w:rPr>
  </w:style>
  <w:style w:type="character" w:customStyle="1" w:styleId="CommentSubjectChar">
    <w:name w:val="Comment Subject Char"/>
    <w:basedOn w:val="CommentTextChar"/>
    <w:link w:val="CommentSubject"/>
    <w:uiPriority w:val="99"/>
    <w:semiHidden/>
    <w:rsid w:val="005460A4"/>
    <w:rPr>
      <w:b/>
      <w:bCs/>
    </w:rPr>
  </w:style>
  <w:style w:type="paragraph" w:styleId="BalloonText">
    <w:name w:val="Balloon Text"/>
    <w:basedOn w:val="Normal"/>
    <w:link w:val="BalloonTextChar"/>
    <w:uiPriority w:val="99"/>
    <w:semiHidden/>
    <w:unhideWhenUsed/>
    <w:rsid w:val="005460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60A4"/>
    <w:rPr>
      <w:rFonts w:ascii="Segoe UI" w:hAnsi="Segoe UI" w:cs="Segoe UI"/>
      <w:sz w:val="18"/>
      <w:szCs w:val="18"/>
    </w:rPr>
  </w:style>
  <w:style w:type="paragraph" w:styleId="Header">
    <w:name w:val="header"/>
    <w:basedOn w:val="Normal"/>
    <w:link w:val="HeaderChar"/>
    <w:uiPriority w:val="99"/>
    <w:semiHidden/>
    <w:unhideWhenUsed/>
    <w:rsid w:val="004A4DB6"/>
    <w:pPr>
      <w:tabs>
        <w:tab w:val="center" w:pos="4680"/>
        <w:tab w:val="right" w:pos="9360"/>
      </w:tabs>
    </w:pPr>
  </w:style>
  <w:style w:type="character" w:customStyle="1" w:styleId="HeaderChar">
    <w:name w:val="Header Char"/>
    <w:basedOn w:val="DefaultParagraphFont"/>
    <w:link w:val="Header"/>
    <w:uiPriority w:val="99"/>
    <w:semiHidden/>
    <w:rsid w:val="004A4DB6"/>
  </w:style>
  <w:style w:type="paragraph" w:styleId="Footer">
    <w:name w:val="footer"/>
    <w:basedOn w:val="Normal"/>
    <w:link w:val="FooterChar"/>
    <w:uiPriority w:val="99"/>
    <w:semiHidden/>
    <w:unhideWhenUsed/>
    <w:rsid w:val="004A4DB6"/>
    <w:pPr>
      <w:tabs>
        <w:tab w:val="center" w:pos="4680"/>
        <w:tab w:val="right" w:pos="9360"/>
      </w:tabs>
    </w:pPr>
  </w:style>
  <w:style w:type="character" w:customStyle="1" w:styleId="FooterChar">
    <w:name w:val="Footer Char"/>
    <w:basedOn w:val="DefaultParagraphFont"/>
    <w:link w:val="Footer"/>
    <w:uiPriority w:val="99"/>
    <w:semiHidden/>
    <w:rsid w:val="004A4DB6"/>
  </w:style>
  <w:style w:type="paragraph" w:styleId="ListParagraph">
    <w:name w:val="List Paragraph"/>
    <w:basedOn w:val="Normal"/>
    <w:uiPriority w:val="34"/>
    <w:qFormat/>
    <w:rsid w:val="00A17A2F"/>
    <w:pPr>
      <w:tabs>
        <w:tab w:val="left" w:pos="720"/>
      </w:tabs>
      <w:ind w:left="720"/>
      <w:contextualSpacing/>
      <w:mirrorIndents/>
    </w:pPr>
    <w:rPr>
      <w:rFonts w:ascii="Trebuchet MS" w:eastAsia="Times New Roman" w:hAnsi="Trebuchet MS" w:cstheme="minorBidi"/>
      <w:color w:val="858585"/>
      <w:szCs w:val="22"/>
    </w:rPr>
  </w:style>
  <w:style w:type="paragraph" w:styleId="NoSpacing">
    <w:name w:val="No Spacing"/>
    <w:uiPriority w:val="1"/>
    <w:qFormat/>
    <w:rsid w:val="00D37ACB"/>
    <w:rPr>
      <w:rFonts w:ascii="Trebuchet MS" w:eastAsiaTheme="minorHAnsi" w:hAnsi="Trebuchet MS" w:cstheme="minorBidi"/>
      <w:szCs w:val="22"/>
    </w:rPr>
  </w:style>
  <w:style w:type="character" w:styleId="Hyperlink">
    <w:name w:val="Hyperlink"/>
    <w:basedOn w:val="DefaultParagraphFont"/>
    <w:uiPriority w:val="99"/>
    <w:unhideWhenUsed/>
    <w:rsid w:val="006D5DAF"/>
    <w:rPr>
      <w:color w:val="0000FF" w:themeColor="hyperlink"/>
      <w:u w:val="single"/>
    </w:rPr>
  </w:style>
  <w:style w:type="character" w:customStyle="1" w:styleId="UnresolvedMention1">
    <w:name w:val="Unresolved Mention1"/>
    <w:basedOn w:val="DefaultParagraphFont"/>
    <w:uiPriority w:val="99"/>
    <w:semiHidden/>
    <w:unhideWhenUsed/>
    <w:rsid w:val="006D5DAF"/>
    <w:rPr>
      <w:color w:val="605E5C"/>
      <w:shd w:val="clear" w:color="auto" w:fill="E1DFDD"/>
    </w:rPr>
  </w:style>
  <w:style w:type="paragraph" w:styleId="Revision">
    <w:name w:val="Revision"/>
    <w:hidden/>
    <w:uiPriority w:val="99"/>
    <w:semiHidden/>
    <w:rsid w:val="00014630"/>
  </w:style>
  <w:style w:type="character" w:customStyle="1" w:styleId="UnresolvedMention2">
    <w:name w:val="Unresolved Mention2"/>
    <w:basedOn w:val="DefaultParagraphFont"/>
    <w:uiPriority w:val="99"/>
    <w:semiHidden/>
    <w:unhideWhenUsed/>
    <w:rsid w:val="004F3A1B"/>
    <w:rPr>
      <w:color w:val="605E5C"/>
      <w:shd w:val="clear" w:color="auto" w:fill="E1DFDD"/>
    </w:rPr>
  </w:style>
  <w:style w:type="character" w:styleId="FollowedHyperlink">
    <w:name w:val="FollowedHyperlink"/>
    <w:basedOn w:val="DefaultParagraphFont"/>
    <w:uiPriority w:val="99"/>
    <w:semiHidden/>
    <w:unhideWhenUsed/>
    <w:rsid w:val="000F1602"/>
    <w:rPr>
      <w:color w:val="800080" w:themeColor="followedHyperlink"/>
      <w:u w:val="single"/>
    </w:rPr>
  </w:style>
  <w:style w:type="character" w:customStyle="1" w:styleId="UnresolvedMention">
    <w:name w:val="Unresolved Mention"/>
    <w:basedOn w:val="DefaultParagraphFont"/>
    <w:uiPriority w:val="99"/>
    <w:semiHidden/>
    <w:unhideWhenUsed/>
    <w:rsid w:val="00F22B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9527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nvestor.Relations@TIEKinetix.com" TargetMode="External"/><Relationship Id="rId18" Type="http://schemas.openxmlformats.org/officeDocument/2006/relationships/hyperlink" Target="https://www.linkedin.com/company/TIE-Kinetix" TargetMode="Externa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hyperlink" Target="https://tiekinetix.com/en/financial-information/annual-reports" TargetMode="External"/><Relationship Id="rId17" Type="http://schemas.openxmlformats.org/officeDocument/2006/relationships/hyperlink" Target="https://twitter.com/TIEKinetix" TargetMode="External"/><Relationship Id="rId2" Type="http://schemas.openxmlformats.org/officeDocument/2006/relationships/customXml" Target="../customXml/item2.xml"/><Relationship Id="rId16" Type="http://schemas.openxmlformats.org/officeDocument/2006/relationships/hyperlink" Target="http://www.tiekinetix.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mailto:info@TIEKinetix.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nvestor.Relations@TIEKinetix.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55CA38843884428147382C73B7CF5F" ma:contentTypeVersion="10" ma:contentTypeDescription="Een nieuw document maken." ma:contentTypeScope="" ma:versionID="ee10f0cc025bbf53b8c32739e58820b7">
  <xsd:schema xmlns:xsd="http://www.w3.org/2001/XMLSchema" xmlns:xs="http://www.w3.org/2001/XMLSchema" xmlns:p="http://schemas.microsoft.com/office/2006/metadata/properties" xmlns:ns2="0be0e2b5-0ede-44b0-bac8-3dbefabec042" xmlns:ns3="29e6fa30-e475-463e-95ad-384189a484eb" targetNamespace="http://schemas.microsoft.com/office/2006/metadata/properties" ma:root="true" ma:fieldsID="ba338f31567d53d67fb5d4854efcd52d" ns2:_="" ns3:_="">
    <xsd:import namespace="0be0e2b5-0ede-44b0-bac8-3dbefabec042"/>
    <xsd:import namespace="29e6fa30-e475-463e-95ad-384189a484e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e0e2b5-0ede-44b0-bac8-3dbefabec0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e6fa30-e475-463e-95ad-384189a484eb"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AE04E-BABD-4BF8-9A72-30E89CDD7B1D}">
  <ds:schemaRefs>
    <ds:schemaRef ds:uri="http://schemas.microsoft.com/sharepoint/v3/contenttype/forms"/>
  </ds:schemaRefs>
</ds:datastoreItem>
</file>

<file path=customXml/itemProps2.xml><?xml version="1.0" encoding="utf-8"?>
<ds:datastoreItem xmlns:ds="http://schemas.openxmlformats.org/officeDocument/2006/customXml" ds:itemID="{8EDA3849-B65E-437B-9075-94D1F36ABC02}">
  <ds:schemaRefs>
    <ds:schemaRef ds:uri="http://purl.org/dc/terms/"/>
    <ds:schemaRef ds:uri="0be0e2b5-0ede-44b0-bac8-3dbefabec0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29e6fa30-e475-463e-95ad-384189a484eb"/>
    <ds:schemaRef ds:uri="http://www.w3.org/XML/1998/namespace"/>
    <ds:schemaRef ds:uri="http://purl.org/dc/dcmitype/"/>
  </ds:schemaRefs>
</ds:datastoreItem>
</file>

<file path=customXml/itemProps3.xml><?xml version="1.0" encoding="utf-8"?>
<ds:datastoreItem xmlns:ds="http://schemas.openxmlformats.org/officeDocument/2006/customXml" ds:itemID="{06CDFC19-4CA1-469D-BA4D-C27C958B5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e0e2b5-0ede-44b0-bac8-3dbefabec042"/>
    <ds:schemaRef ds:uri="29e6fa30-e475-463e-95ad-384189a484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32240-D2E2-45F5-AFAD-01CB66557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95</Words>
  <Characters>272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 van Boom</dc:creator>
  <cp:lastModifiedBy>Peter Enneking</cp:lastModifiedBy>
  <cp:revision>3</cp:revision>
  <cp:lastPrinted>2019-11-06T13:57:00Z</cp:lastPrinted>
  <dcterms:created xsi:type="dcterms:W3CDTF">2020-12-28T09:14:00Z</dcterms:created>
  <dcterms:modified xsi:type="dcterms:W3CDTF">2020-12-2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5CA38843884428147382C73B7CF5F</vt:lpwstr>
  </property>
  <property fmtid="{D5CDD505-2E9C-101B-9397-08002B2CF9AE}" pid="3" name="AuthorIds_UIVersion_3584">
    <vt:lpwstr>6</vt:lpwstr>
  </property>
  <property fmtid="{D5CDD505-2E9C-101B-9397-08002B2CF9AE}" pid="4" name="AuthorIds_UIVersion_1024">
    <vt:lpwstr>6</vt:lpwstr>
  </property>
</Properties>
</file>